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8a89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5cfb36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057e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